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3A5F8" w14:textId="4A749A63" w:rsidR="000427DF" w:rsidRPr="00E165B8" w:rsidRDefault="00E947D6" w:rsidP="2EE43F73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32"/>
          <w:szCs w:val="32"/>
        </w:rPr>
        <w:t>Karta h</w:t>
      </w:r>
      <w:r w:rsidR="2EE43F73" w:rsidRPr="00E165B8">
        <w:rPr>
          <w:rFonts w:asciiTheme="minorHAnsi" w:hAnsiTheme="minorHAnsi" w:cstheme="minorHAnsi"/>
          <w:b/>
          <w:bCs/>
          <w:sz w:val="32"/>
          <w:szCs w:val="32"/>
        </w:rPr>
        <w:t>ostující</w:t>
      </w:r>
      <w:r>
        <w:rPr>
          <w:rFonts w:asciiTheme="minorHAnsi" w:hAnsiTheme="minorHAnsi" w:cstheme="minorHAnsi"/>
          <w:b/>
          <w:bCs/>
          <w:sz w:val="32"/>
          <w:szCs w:val="32"/>
        </w:rPr>
        <w:t>ho</w:t>
      </w:r>
      <w:r w:rsidR="2EE43F73" w:rsidRPr="00E165B8">
        <w:rPr>
          <w:rFonts w:asciiTheme="minorHAnsi" w:hAnsiTheme="minorHAnsi" w:cstheme="minorHAnsi"/>
          <w:b/>
          <w:bCs/>
          <w:sz w:val="32"/>
          <w:szCs w:val="32"/>
        </w:rPr>
        <w:t xml:space="preserve"> zahraniční</w:t>
      </w:r>
      <w:r>
        <w:rPr>
          <w:rFonts w:asciiTheme="minorHAnsi" w:hAnsiTheme="minorHAnsi" w:cstheme="minorHAnsi"/>
          <w:b/>
          <w:bCs/>
          <w:sz w:val="32"/>
          <w:szCs w:val="32"/>
        </w:rPr>
        <w:t>ho</w:t>
      </w:r>
      <w:r w:rsidR="2EE43F73" w:rsidRPr="00E165B8">
        <w:rPr>
          <w:rFonts w:asciiTheme="minorHAnsi" w:hAnsiTheme="minorHAnsi" w:cstheme="minorHAnsi"/>
          <w:b/>
          <w:bCs/>
          <w:sz w:val="32"/>
          <w:szCs w:val="32"/>
        </w:rPr>
        <w:t xml:space="preserve"> profesor</w:t>
      </w:r>
      <w:r>
        <w:rPr>
          <w:rFonts w:asciiTheme="minorHAnsi" w:hAnsiTheme="minorHAnsi" w:cstheme="minorHAnsi"/>
          <w:b/>
          <w:bCs/>
          <w:sz w:val="32"/>
          <w:szCs w:val="32"/>
        </w:rPr>
        <w:t>a na VŠE</w:t>
      </w:r>
    </w:p>
    <w:p w14:paraId="5C1ADAAB" w14:textId="149515E0" w:rsidR="000427DF" w:rsidRPr="00191C03" w:rsidRDefault="000427DF" w:rsidP="2EE43F73">
      <w:pPr>
        <w:jc w:val="center"/>
        <w:rPr>
          <w:rFonts w:asciiTheme="minorHAnsi" w:hAnsiTheme="minorHAnsi" w:cstheme="minorHAnsi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A0" w:firstRow="1" w:lastRow="0" w:firstColumn="1" w:lastColumn="1" w:noHBand="0" w:noVBand="0"/>
      </w:tblPr>
      <w:tblGrid>
        <w:gridCol w:w="7412"/>
        <w:gridCol w:w="1648"/>
      </w:tblGrid>
      <w:tr w:rsidR="000427DF" w:rsidRPr="00E165B8" w14:paraId="7C72DCA2" w14:textId="77777777" w:rsidTr="000A75D3">
        <w:tc>
          <w:tcPr>
            <w:tcW w:w="9060" w:type="dxa"/>
            <w:gridSpan w:val="2"/>
          </w:tcPr>
          <w:p w14:paraId="0D43C896" w14:textId="77777777" w:rsidR="000427DF" w:rsidRPr="00E165B8" w:rsidRDefault="2EE43F7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>Kontaktní informace:</w:t>
            </w:r>
          </w:p>
        </w:tc>
      </w:tr>
      <w:tr w:rsidR="000427DF" w:rsidRPr="00E165B8" w14:paraId="267974F0" w14:textId="77777777" w:rsidTr="000A75D3">
        <w:tc>
          <w:tcPr>
            <w:tcW w:w="9060" w:type="dxa"/>
            <w:gridSpan w:val="2"/>
          </w:tcPr>
          <w:p w14:paraId="5D873141" w14:textId="15409E66" w:rsidR="000427DF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Jméno a příjmení hostujícího profesora (dále jen HP): </w:t>
            </w:r>
          </w:p>
        </w:tc>
      </w:tr>
      <w:tr w:rsidR="000427DF" w:rsidRPr="00E165B8" w14:paraId="255D0FE6" w14:textId="77777777" w:rsidTr="000A75D3">
        <w:tc>
          <w:tcPr>
            <w:tcW w:w="9060" w:type="dxa"/>
            <w:gridSpan w:val="2"/>
          </w:tcPr>
          <w:p w14:paraId="1C87EB5D" w14:textId="77777777" w:rsidR="000427DF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Vysílající univerzita: </w:t>
            </w:r>
          </w:p>
        </w:tc>
      </w:tr>
      <w:tr w:rsidR="000427DF" w:rsidRPr="00E165B8" w14:paraId="3B931295" w14:textId="77777777" w:rsidTr="000A75D3">
        <w:tc>
          <w:tcPr>
            <w:tcW w:w="9060" w:type="dxa"/>
            <w:gridSpan w:val="2"/>
          </w:tcPr>
          <w:p w14:paraId="7E37BE79" w14:textId="49E8511D" w:rsidR="00FF0BF3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Země původu HP: </w:t>
            </w:r>
          </w:p>
        </w:tc>
      </w:tr>
      <w:tr w:rsidR="00FF0BF3" w:rsidRPr="00E165B8" w14:paraId="7568196C" w14:textId="77777777" w:rsidTr="000A75D3">
        <w:tc>
          <w:tcPr>
            <w:tcW w:w="9060" w:type="dxa"/>
            <w:gridSpan w:val="2"/>
          </w:tcPr>
          <w:p w14:paraId="143CA3E4" w14:textId="4B7EF3A8" w:rsidR="00FF0BF3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E-mail HP*: </w:t>
            </w:r>
          </w:p>
        </w:tc>
      </w:tr>
      <w:tr w:rsidR="3DFEFBC0" w:rsidRPr="00E165B8" w14:paraId="5F85E20E" w14:textId="77777777" w:rsidTr="000A75D3">
        <w:tc>
          <w:tcPr>
            <w:tcW w:w="9060" w:type="dxa"/>
            <w:gridSpan w:val="2"/>
          </w:tcPr>
          <w:p w14:paraId="636B74B7" w14:textId="60F6A2FE" w:rsidR="3DFEFBC0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Datum narození HP: </w:t>
            </w:r>
          </w:p>
        </w:tc>
      </w:tr>
      <w:tr w:rsidR="006465D9" w:rsidRPr="00E165B8" w14:paraId="789A9D2D" w14:textId="77777777" w:rsidTr="000A75D3">
        <w:tc>
          <w:tcPr>
            <w:tcW w:w="9060" w:type="dxa"/>
            <w:gridSpan w:val="2"/>
          </w:tcPr>
          <w:p w14:paraId="35A43BE5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Přijímající fakulta:  </w:t>
            </w:r>
          </w:p>
        </w:tc>
      </w:tr>
      <w:tr w:rsidR="006465D9" w:rsidRPr="00E165B8" w14:paraId="5674C490" w14:textId="77777777" w:rsidTr="000A75D3">
        <w:tc>
          <w:tcPr>
            <w:tcW w:w="9060" w:type="dxa"/>
            <w:gridSpan w:val="2"/>
          </w:tcPr>
          <w:p w14:paraId="5E8CB125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Přijímající katedra: </w:t>
            </w:r>
          </w:p>
        </w:tc>
      </w:tr>
      <w:tr w:rsidR="006465D9" w:rsidRPr="00E165B8" w14:paraId="65E89CBA" w14:textId="77777777" w:rsidTr="000A75D3">
        <w:tc>
          <w:tcPr>
            <w:tcW w:w="9060" w:type="dxa"/>
            <w:gridSpan w:val="2"/>
          </w:tcPr>
          <w:p w14:paraId="58A5A645" w14:textId="3659F80E" w:rsidR="009F7FDA" w:rsidRPr="00E165B8" w:rsidRDefault="2EE43F73" w:rsidP="00191C0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Kontaktní osoba, </w:t>
            </w:r>
            <w:r w:rsidR="00191C03">
              <w:rPr>
                <w:rFonts w:asciiTheme="minorHAnsi" w:hAnsiTheme="minorHAnsi" w:cstheme="minorHAnsi"/>
              </w:rPr>
              <w:t>zajišťující</w:t>
            </w:r>
            <w:r w:rsidRPr="00E165B8">
              <w:rPr>
                <w:rFonts w:asciiTheme="minorHAnsi" w:hAnsiTheme="minorHAnsi" w:cstheme="minorHAnsi"/>
              </w:rPr>
              <w:t xml:space="preserve"> pobyt HP </w:t>
            </w:r>
            <w:r w:rsidRPr="00FF588D">
              <w:rPr>
                <w:rFonts w:asciiTheme="minorHAnsi" w:hAnsiTheme="minorHAnsi" w:cstheme="minorHAnsi"/>
                <w:i/>
              </w:rPr>
              <w:t>(g</w:t>
            </w:r>
            <w:r w:rsidR="007B7974" w:rsidRPr="00FF588D">
              <w:rPr>
                <w:rFonts w:asciiTheme="minorHAnsi" w:hAnsiTheme="minorHAnsi" w:cstheme="minorHAnsi"/>
                <w:i/>
              </w:rPr>
              <w:t>arant kurzu, sekretářka katedry</w:t>
            </w:r>
            <w:r w:rsidRPr="00FF588D">
              <w:rPr>
                <w:rFonts w:asciiTheme="minorHAnsi" w:hAnsiTheme="minorHAnsi" w:cstheme="minorHAnsi"/>
                <w:i/>
              </w:rPr>
              <w:t xml:space="preserve"> apod.)</w:t>
            </w:r>
            <w:r w:rsidRPr="00E165B8">
              <w:rPr>
                <w:rFonts w:asciiTheme="minorHAnsi" w:hAnsiTheme="minorHAnsi" w:cstheme="minorHAnsi"/>
              </w:rPr>
              <w:t>:</w:t>
            </w:r>
          </w:p>
        </w:tc>
      </w:tr>
      <w:tr w:rsidR="006465D9" w:rsidRPr="00E165B8" w14:paraId="27A21984" w14:textId="77777777" w:rsidTr="000A75D3">
        <w:tc>
          <w:tcPr>
            <w:tcW w:w="9060" w:type="dxa"/>
            <w:gridSpan w:val="2"/>
          </w:tcPr>
          <w:p w14:paraId="27D1687C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E-mail na kontaktní osobu: </w:t>
            </w:r>
          </w:p>
        </w:tc>
      </w:tr>
      <w:tr w:rsidR="006465D9" w:rsidRPr="00E165B8" w14:paraId="3D4216F7" w14:textId="77777777" w:rsidTr="000A75D3">
        <w:tc>
          <w:tcPr>
            <w:tcW w:w="9060" w:type="dxa"/>
            <w:gridSpan w:val="2"/>
          </w:tcPr>
          <w:p w14:paraId="10B9A6D6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Telefon na kontaktní osobu: </w:t>
            </w:r>
          </w:p>
        </w:tc>
      </w:tr>
      <w:tr w:rsidR="006465D9" w:rsidRPr="00E165B8" w14:paraId="2F6EAA61" w14:textId="77777777" w:rsidTr="000A75D3">
        <w:tc>
          <w:tcPr>
            <w:tcW w:w="9060" w:type="dxa"/>
            <w:gridSpan w:val="2"/>
          </w:tcPr>
          <w:p w14:paraId="2B77D68D" w14:textId="77777777" w:rsidR="006465D9" w:rsidRPr="00E165B8" w:rsidRDefault="006465D9" w:rsidP="2EE43F73">
            <w:pPr>
              <w:rPr>
                <w:rFonts w:asciiTheme="minorHAnsi" w:hAnsiTheme="minorHAnsi" w:cstheme="minorHAnsi"/>
              </w:rPr>
            </w:pPr>
          </w:p>
        </w:tc>
      </w:tr>
      <w:tr w:rsidR="006465D9" w:rsidRPr="00E165B8" w14:paraId="476B97DE" w14:textId="77777777" w:rsidTr="000A75D3">
        <w:tc>
          <w:tcPr>
            <w:tcW w:w="9060" w:type="dxa"/>
            <w:gridSpan w:val="2"/>
          </w:tcPr>
          <w:p w14:paraId="438B05D5" w14:textId="60E498F0" w:rsidR="006465D9" w:rsidRPr="00E165B8" w:rsidRDefault="2EE43F7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>Informace o výuce hostujícího profesora:</w:t>
            </w:r>
          </w:p>
        </w:tc>
      </w:tr>
      <w:tr w:rsidR="006465D9" w:rsidRPr="00E165B8" w14:paraId="7D09F06F" w14:textId="77777777" w:rsidTr="000A75D3">
        <w:tc>
          <w:tcPr>
            <w:tcW w:w="9060" w:type="dxa"/>
            <w:gridSpan w:val="2"/>
          </w:tcPr>
          <w:p w14:paraId="05ADF12D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Ident a název akreditovaného kurzu: </w:t>
            </w:r>
          </w:p>
        </w:tc>
      </w:tr>
      <w:tr w:rsidR="006465D9" w:rsidRPr="00E165B8" w14:paraId="6D6CFCAF" w14:textId="77777777" w:rsidTr="000A75D3">
        <w:tc>
          <w:tcPr>
            <w:tcW w:w="9060" w:type="dxa"/>
            <w:gridSpan w:val="2"/>
          </w:tcPr>
          <w:p w14:paraId="0159CF29" w14:textId="77A6F47E" w:rsidR="006465D9" w:rsidRPr="00E165B8" w:rsidRDefault="006465D9" w:rsidP="006714DA">
            <w:pPr>
              <w:tabs>
                <w:tab w:val="left" w:pos="2085"/>
              </w:tabs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>Jazyk výuky:</w:t>
            </w:r>
          </w:p>
        </w:tc>
      </w:tr>
      <w:tr w:rsidR="006465D9" w:rsidRPr="00E165B8" w14:paraId="2ACF966F" w14:textId="77777777" w:rsidTr="000A75D3">
        <w:tc>
          <w:tcPr>
            <w:tcW w:w="9060" w:type="dxa"/>
            <w:gridSpan w:val="2"/>
          </w:tcPr>
          <w:p w14:paraId="0926A689" w14:textId="73E1A8DA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>Data výuky:</w:t>
            </w:r>
          </w:p>
        </w:tc>
      </w:tr>
      <w:tr w:rsidR="006465D9" w:rsidRPr="00E165B8" w14:paraId="1C849F19" w14:textId="77777777" w:rsidTr="000A75D3">
        <w:tc>
          <w:tcPr>
            <w:tcW w:w="9060" w:type="dxa"/>
            <w:gridSpan w:val="2"/>
          </w:tcPr>
          <w:p w14:paraId="78CAF0CB" w14:textId="74A6B8D1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Místnost: </w:t>
            </w:r>
            <w:r w:rsidRPr="00356C94">
              <w:rPr>
                <w:rFonts w:asciiTheme="minorHAnsi" w:hAnsiTheme="minorHAnsi" w:cstheme="minorHAnsi"/>
                <w:i/>
              </w:rPr>
              <w:t>bude sdělena kontaktní osobě na základě tohoto formuláře</w:t>
            </w:r>
          </w:p>
        </w:tc>
      </w:tr>
      <w:tr w:rsidR="006465D9" w:rsidRPr="00E165B8" w14:paraId="51F2A4F2" w14:textId="77777777" w:rsidTr="000A75D3">
        <w:tc>
          <w:tcPr>
            <w:tcW w:w="9060" w:type="dxa"/>
            <w:gridSpan w:val="2"/>
          </w:tcPr>
          <w:p w14:paraId="26D84598" w14:textId="5FCCC4A3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Případné další kurzy, na kterých HP participuje: </w:t>
            </w:r>
          </w:p>
        </w:tc>
      </w:tr>
      <w:tr w:rsidR="006465D9" w:rsidRPr="00E165B8" w14:paraId="1CE60ACA" w14:textId="77777777" w:rsidTr="000A75D3">
        <w:tc>
          <w:tcPr>
            <w:tcW w:w="9060" w:type="dxa"/>
            <w:gridSpan w:val="2"/>
          </w:tcPr>
          <w:p w14:paraId="64AEB1C0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>Název letní školy:</w:t>
            </w:r>
          </w:p>
        </w:tc>
      </w:tr>
      <w:tr w:rsidR="006465D9" w:rsidRPr="00E165B8" w14:paraId="56887C5E" w14:textId="77777777" w:rsidTr="000A75D3">
        <w:tc>
          <w:tcPr>
            <w:tcW w:w="9060" w:type="dxa"/>
            <w:gridSpan w:val="2"/>
          </w:tcPr>
          <w:p w14:paraId="40389A69" w14:textId="77777777" w:rsidR="006465D9" w:rsidRPr="00E165B8" w:rsidRDefault="006465D9" w:rsidP="2EE43F73">
            <w:pPr>
              <w:rPr>
                <w:rFonts w:asciiTheme="minorHAnsi" w:hAnsiTheme="minorHAnsi" w:cstheme="minorHAnsi"/>
              </w:rPr>
            </w:pPr>
          </w:p>
        </w:tc>
      </w:tr>
      <w:tr w:rsidR="006465D9" w:rsidRPr="00E165B8" w14:paraId="2FCE40AF" w14:textId="77777777" w:rsidTr="000A75D3">
        <w:tc>
          <w:tcPr>
            <w:tcW w:w="9060" w:type="dxa"/>
            <w:gridSpan w:val="2"/>
          </w:tcPr>
          <w:p w14:paraId="4D181444" w14:textId="3459C7F1" w:rsidR="006465D9" w:rsidRPr="00E165B8" w:rsidRDefault="2EE43F7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>Smluvní zajištění pobytu hostujícího profesora:</w:t>
            </w:r>
          </w:p>
        </w:tc>
      </w:tr>
      <w:tr w:rsidR="000A75D3" w:rsidRPr="00E165B8" w14:paraId="4E9F513D" w14:textId="77777777" w:rsidTr="000A75D3">
        <w:tc>
          <w:tcPr>
            <w:tcW w:w="7412" w:type="dxa"/>
          </w:tcPr>
          <w:p w14:paraId="7BD1829E" w14:textId="4437FBA6" w:rsidR="000A75D3" w:rsidRPr="00E165B8" w:rsidRDefault="000A75D3" w:rsidP="000A75D3">
            <w:pPr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 xml:space="preserve">Smlouva v rámci programu Erasmus+ </w:t>
            </w:r>
            <w:r w:rsidRPr="17014B39">
              <w:rPr>
                <w:rFonts w:asciiTheme="minorHAnsi" w:hAnsiTheme="minorHAnsi" w:cstheme="minorBidi"/>
                <w:lang w:val="en-US"/>
              </w:rPr>
              <w:t>Teaching Staff Mobility</w:t>
            </w:r>
            <w:r w:rsidRPr="00E165B8">
              <w:rPr>
                <w:rFonts w:asciiTheme="minorHAnsi" w:hAnsiTheme="minorHAnsi" w:cstheme="minorHAnsi"/>
              </w:rPr>
              <w:t>**</w:t>
            </w:r>
            <w:r w:rsidRPr="17014B39">
              <w:rPr>
                <w:rFonts w:asciiTheme="minorHAnsi" w:hAnsiTheme="minorHAnsi" w:cstheme="minorBidi"/>
                <w:lang w:val="en-US"/>
              </w:rPr>
              <w:t>:</w:t>
            </w:r>
          </w:p>
        </w:tc>
        <w:tc>
          <w:tcPr>
            <w:tcW w:w="1648" w:type="dxa"/>
          </w:tcPr>
          <w:p w14:paraId="16943419" w14:textId="3627E14C" w:rsidR="000A75D3" w:rsidRPr="00E165B8" w:rsidRDefault="000A75D3" w:rsidP="000A75D3">
            <w:pPr>
              <w:jc w:val="center"/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ANO/NE</w:t>
            </w:r>
            <w:r w:rsidRPr="00E165B8">
              <w:rPr>
                <w:rFonts w:asciiTheme="minorHAnsi" w:hAnsiTheme="minorHAnsi" w:cstheme="minorHAnsi"/>
              </w:rPr>
              <w:t>***</w:t>
            </w:r>
          </w:p>
        </w:tc>
      </w:tr>
      <w:tr w:rsidR="000A75D3" w:rsidRPr="00E165B8" w14:paraId="7E00B7E9" w14:textId="77777777" w:rsidTr="000A75D3">
        <w:tc>
          <w:tcPr>
            <w:tcW w:w="7412" w:type="dxa"/>
          </w:tcPr>
          <w:p w14:paraId="1B009AD8" w14:textId="1BD719B0" w:rsidR="000A75D3" w:rsidRPr="00E165B8" w:rsidRDefault="000A75D3" w:rsidP="000A75D3">
            <w:pPr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Smlouva s fakultou VŠE:</w:t>
            </w:r>
          </w:p>
        </w:tc>
        <w:tc>
          <w:tcPr>
            <w:tcW w:w="1648" w:type="dxa"/>
          </w:tcPr>
          <w:p w14:paraId="50FC66CD" w14:textId="32FADF1A" w:rsidR="000A75D3" w:rsidRPr="00E165B8" w:rsidRDefault="000A75D3" w:rsidP="000A75D3">
            <w:pPr>
              <w:jc w:val="center"/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ANO/NE</w:t>
            </w:r>
            <w:r w:rsidRPr="00E165B8">
              <w:rPr>
                <w:rFonts w:asciiTheme="minorHAnsi" w:hAnsiTheme="minorHAnsi" w:cstheme="minorHAnsi"/>
              </w:rPr>
              <w:t>***</w:t>
            </w:r>
          </w:p>
        </w:tc>
      </w:tr>
      <w:tr w:rsidR="006465D9" w:rsidRPr="00E165B8" w14:paraId="1701C753" w14:textId="77777777" w:rsidTr="000A75D3">
        <w:tc>
          <w:tcPr>
            <w:tcW w:w="9060" w:type="dxa"/>
            <w:gridSpan w:val="2"/>
          </w:tcPr>
          <w:p w14:paraId="7C9C65FE" w14:textId="77777777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>Jiné (upřesněte, prosím):</w:t>
            </w:r>
          </w:p>
        </w:tc>
      </w:tr>
      <w:tr w:rsidR="006465D9" w:rsidRPr="00E165B8" w14:paraId="0789AB02" w14:textId="77777777" w:rsidTr="000A75D3">
        <w:tc>
          <w:tcPr>
            <w:tcW w:w="9060" w:type="dxa"/>
            <w:gridSpan w:val="2"/>
          </w:tcPr>
          <w:p w14:paraId="3A486CFB" w14:textId="77777777" w:rsidR="006465D9" w:rsidRPr="00E165B8" w:rsidRDefault="006465D9" w:rsidP="2EE43F73">
            <w:pPr>
              <w:rPr>
                <w:rFonts w:asciiTheme="minorHAnsi" w:hAnsiTheme="minorHAnsi" w:cstheme="minorHAnsi"/>
              </w:rPr>
            </w:pPr>
          </w:p>
        </w:tc>
      </w:tr>
      <w:tr w:rsidR="006465D9" w:rsidRPr="00E165B8" w14:paraId="0229484A" w14:textId="77777777" w:rsidTr="000A75D3">
        <w:tc>
          <w:tcPr>
            <w:tcW w:w="9060" w:type="dxa"/>
            <w:gridSpan w:val="2"/>
          </w:tcPr>
          <w:p w14:paraId="47722CB0" w14:textId="5CCD7619" w:rsidR="006465D9" w:rsidRPr="00E165B8" w:rsidRDefault="2EE43F7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>Logistické zajištění pobytu hostujícího profesora:</w:t>
            </w:r>
          </w:p>
        </w:tc>
      </w:tr>
      <w:tr w:rsidR="000A75D3" w:rsidRPr="00E165B8" w14:paraId="5D4CDC1D" w14:textId="77777777" w:rsidTr="000A75D3">
        <w:tc>
          <w:tcPr>
            <w:tcW w:w="7412" w:type="dxa"/>
          </w:tcPr>
          <w:p w14:paraId="13F0413E" w14:textId="666C06A1" w:rsidR="000A75D3" w:rsidRPr="00E165B8" w:rsidRDefault="000A75D3" w:rsidP="000A75D3">
            <w:pPr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Kancelář v Rajské budově (5. patro):</w:t>
            </w:r>
          </w:p>
        </w:tc>
        <w:tc>
          <w:tcPr>
            <w:tcW w:w="1648" w:type="dxa"/>
          </w:tcPr>
          <w:p w14:paraId="04C6E506" w14:textId="5D4DAEA7" w:rsidR="000A75D3" w:rsidRPr="00E165B8" w:rsidRDefault="000A75D3" w:rsidP="000A75D3">
            <w:pPr>
              <w:jc w:val="center"/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ANO/NE</w:t>
            </w:r>
            <w:r w:rsidRPr="00E165B8">
              <w:rPr>
                <w:rFonts w:asciiTheme="minorHAnsi" w:hAnsiTheme="minorHAnsi" w:cstheme="minorHAnsi"/>
              </w:rPr>
              <w:t>***</w:t>
            </w:r>
          </w:p>
        </w:tc>
      </w:tr>
      <w:tr w:rsidR="000A75D3" w:rsidRPr="00E165B8" w14:paraId="2037AF2F" w14:textId="77777777" w:rsidTr="000A75D3">
        <w:tc>
          <w:tcPr>
            <w:tcW w:w="7412" w:type="dxa"/>
          </w:tcPr>
          <w:p w14:paraId="7DBF3668" w14:textId="3F972ACA" w:rsidR="000A75D3" w:rsidRPr="17014B39" w:rsidRDefault="000A75D3" w:rsidP="000A75D3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HP přijíždí s vlastním notebookem, vedle přihlašovacích údajů do školních počítačů, potřebuje také přístup do </w:t>
            </w:r>
            <w:proofErr w:type="spellStart"/>
            <w:r w:rsidRPr="00356C94">
              <w:rPr>
                <w:rFonts w:asciiTheme="minorHAnsi" w:hAnsiTheme="minorHAnsi" w:cstheme="minorBidi"/>
              </w:rPr>
              <w:t>WiFi</w:t>
            </w:r>
            <w:proofErr w:type="spellEnd"/>
            <w:r>
              <w:rPr>
                <w:rFonts w:asciiTheme="minorHAnsi" w:hAnsiTheme="minorHAnsi" w:cstheme="minorBidi"/>
              </w:rPr>
              <w:t xml:space="preserve"> sítě guest.vse.cz</w:t>
            </w:r>
            <w:r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1648" w:type="dxa"/>
            <w:vAlign w:val="center"/>
          </w:tcPr>
          <w:p w14:paraId="72722664" w14:textId="08321E14" w:rsidR="000A75D3" w:rsidRPr="17014B39" w:rsidRDefault="000A75D3" w:rsidP="000A75D3">
            <w:pPr>
              <w:jc w:val="center"/>
              <w:rPr>
                <w:rFonts w:asciiTheme="minorHAnsi" w:hAnsiTheme="minorHAnsi" w:cstheme="minorBidi"/>
              </w:rPr>
            </w:pPr>
            <w:r w:rsidRPr="17014B39">
              <w:rPr>
                <w:rFonts w:asciiTheme="minorHAnsi" w:hAnsiTheme="minorHAnsi" w:cstheme="minorBidi"/>
              </w:rPr>
              <w:t>ANO/NE</w:t>
            </w:r>
            <w:r w:rsidRPr="00E165B8">
              <w:rPr>
                <w:rFonts w:asciiTheme="minorHAnsi" w:hAnsiTheme="minorHAnsi" w:cstheme="minorHAnsi"/>
              </w:rPr>
              <w:t>***</w:t>
            </w:r>
          </w:p>
        </w:tc>
      </w:tr>
      <w:tr w:rsidR="000A75D3" w:rsidRPr="00E165B8" w14:paraId="40948B5F" w14:textId="77777777" w:rsidTr="000A75D3">
        <w:tc>
          <w:tcPr>
            <w:tcW w:w="7412" w:type="dxa"/>
          </w:tcPr>
          <w:p w14:paraId="36615CF2" w14:textId="7394A5DB" w:rsidR="000A75D3" w:rsidRDefault="000A75D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 xml:space="preserve">Rezervace ubytování </w:t>
            </w:r>
            <w:r w:rsidR="009C3F83" w:rsidRPr="009C3F83">
              <w:rPr>
                <w:rFonts w:asciiTheme="minorHAnsi" w:hAnsiTheme="minorHAnsi" w:cstheme="minorHAnsi"/>
                <w:b/>
                <w:bCs/>
              </w:rPr>
              <w:t xml:space="preserve">v komplexu kolejí Jarov </w:t>
            </w:r>
            <w:r w:rsidRPr="00E165B8">
              <w:rPr>
                <w:rFonts w:asciiTheme="minorHAnsi" w:hAnsiTheme="minorHAnsi" w:cstheme="minorHAnsi"/>
                <w:b/>
                <w:bCs/>
              </w:rPr>
              <w:t>– požadavek</w:t>
            </w:r>
          </w:p>
          <w:p w14:paraId="17E65540" w14:textId="76B86AAE" w:rsidR="000A75D3" w:rsidRDefault="000A75D3" w:rsidP="009C3F8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>(</w:t>
            </w:r>
            <w:r w:rsidR="009C3F83">
              <w:rPr>
                <w:rFonts w:asciiTheme="minorHAnsi" w:hAnsiTheme="minorHAnsi" w:cstheme="minorHAnsi"/>
              </w:rPr>
              <w:t xml:space="preserve">University hotel </w:t>
            </w:r>
            <w:r w:rsidR="009C3F83" w:rsidRPr="00E165B8">
              <w:rPr>
                <w:rFonts w:asciiTheme="minorHAnsi" w:hAnsiTheme="minorHAnsi" w:cstheme="minorHAnsi"/>
              </w:rPr>
              <w:t>–</w:t>
            </w:r>
            <w:r w:rsidR="009C3F83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Jeseniova 355/212</w:t>
            </w:r>
            <w:r w:rsidR="009C3F83">
              <w:rPr>
                <w:rFonts w:asciiTheme="minorHAnsi" w:hAnsiTheme="minorHAnsi" w:cstheme="minorHAnsi"/>
              </w:rPr>
              <w:t>, 130 00 Praha 3</w:t>
            </w:r>
            <w:r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648" w:type="dxa"/>
            <w:vAlign w:val="center"/>
          </w:tcPr>
          <w:p w14:paraId="259E2F97" w14:textId="05B89DD7" w:rsidR="000A75D3" w:rsidRPr="00356C94" w:rsidRDefault="000A75D3" w:rsidP="000A75D3">
            <w:pPr>
              <w:jc w:val="center"/>
              <w:rPr>
                <w:rFonts w:asciiTheme="minorHAnsi" w:hAnsiTheme="minorHAnsi" w:cstheme="minorHAnsi"/>
              </w:rPr>
            </w:pPr>
            <w:r w:rsidRPr="17014B39">
              <w:rPr>
                <w:rFonts w:asciiTheme="minorHAnsi" w:hAnsiTheme="minorHAnsi" w:cstheme="minorBidi"/>
              </w:rPr>
              <w:t>ANO/NE</w:t>
            </w:r>
            <w:r w:rsidRPr="00E165B8">
              <w:rPr>
                <w:rFonts w:asciiTheme="minorHAnsi" w:hAnsiTheme="minorHAnsi" w:cstheme="minorHAnsi"/>
              </w:rPr>
              <w:t>***</w:t>
            </w:r>
          </w:p>
        </w:tc>
      </w:tr>
      <w:tr w:rsidR="006465D9" w:rsidRPr="00E165B8" w14:paraId="0E5B6506" w14:textId="77777777" w:rsidTr="000A75D3">
        <w:tc>
          <w:tcPr>
            <w:tcW w:w="9060" w:type="dxa"/>
            <w:gridSpan w:val="2"/>
          </w:tcPr>
          <w:p w14:paraId="1DB39B59" w14:textId="490A12DA" w:rsidR="006465D9" w:rsidRPr="00E165B8" w:rsidRDefault="2EE43F73" w:rsidP="009C3F8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Pokoj: jednolůžkový </w:t>
            </w:r>
            <w:r w:rsidR="009C3F83">
              <w:rPr>
                <w:rFonts w:asciiTheme="minorHAnsi" w:hAnsiTheme="minorHAnsi" w:cstheme="minorHAnsi"/>
              </w:rPr>
              <w:t>x</w:t>
            </w:r>
            <w:r w:rsidRPr="00E165B8">
              <w:rPr>
                <w:rFonts w:asciiTheme="minorHAnsi" w:hAnsiTheme="minorHAnsi" w:cstheme="minorHAnsi"/>
              </w:rPr>
              <w:t xml:space="preserve"> dvoulůžkový</w:t>
            </w:r>
            <w:r w:rsidR="005317B0" w:rsidRPr="00E165B8">
              <w:rPr>
                <w:rFonts w:asciiTheme="minorHAnsi" w:hAnsiTheme="minorHAnsi" w:cstheme="minorHAnsi"/>
              </w:rPr>
              <w:t>***</w:t>
            </w:r>
            <w:r w:rsidR="005317B0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6465D9" w:rsidRPr="00E165B8" w14:paraId="10648695" w14:textId="77777777" w:rsidTr="000A75D3">
        <w:tc>
          <w:tcPr>
            <w:tcW w:w="9060" w:type="dxa"/>
            <w:gridSpan w:val="2"/>
          </w:tcPr>
          <w:p w14:paraId="633F59CA" w14:textId="0D9F9E0B" w:rsidR="006465D9" w:rsidRPr="00E165B8" w:rsidRDefault="2EE43F73" w:rsidP="2EE43F73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Datum příjezdu – </w:t>
            </w:r>
            <w:r w:rsidRPr="00E165B8">
              <w:rPr>
                <w:rFonts w:asciiTheme="minorHAnsi" w:hAnsiTheme="minorHAnsi" w:cstheme="minorHAnsi"/>
                <w:b/>
                <w:bCs/>
              </w:rPr>
              <w:t>nutno dodržet</w:t>
            </w:r>
            <w:r w:rsidR="006714DA">
              <w:rPr>
                <w:rFonts w:asciiTheme="minorHAnsi" w:hAnsiTheme="minorHAnsi" w:cstheme="minorHAnsi"/>
              </w:rPr>
              <w:t>:</w:t>
            </w:r>
          </w:p>
        </w:tc>
      </w:tr>
      <w:tr w:rsidR="006465D9" w:rsidRPr="00E165B8" w14:paraId="3B6C39D7" w14:textId="77777777" w:rsidTr="000A75D3">
        <w:tc>
          <w:tcPr>
            <w:tcW w:w="9060" w:type="dxa"/>
            <w:gridSpan w:val="2"/>
          </w:tcPr>
          <w:p w14:paraId="7B8BC0B1" w14:textId="3F7ED08E" w:rsidR="006465D9" w:rsidRPr="00E165B8" w:rsidRDefault="2EE43F73" w:rsidP="006714DA">
            <w:pPr>
              <w:rPr>
                <w:rFonts w:asciiTheme="minorHAnsi" w:hAnsiTheme="minorHAnsi" w:cstheme="minorHAnsi"/>
              </w:rPr>
            </w:pPr>
            <w:r w:rsidRPr="00E165B8">
              <w:rPr>
                <w:rFonts w:asciiTheme="minorHAnsi" w:hAnsiTheme="minorHAnsi" w:cstheme="minorHAnsi"/>
              </w:rPr>
              <w:t xml:space="preserve">Datum odjezdu – </w:t>
            </w:r>
            <w:r w:rsidRPr="00E165B8">
              <w:rPr>
                <w:rFonts w:asciiTheme="minorHAnsi" w:hAnsiTheme="minorHAnsi" w:cstheme="minorHAnsi"/>
                <w:b/>
                <w:bCs/>
              </w:rPr>
              <w:t>nutno dodržet</w:t>
            </w:r>
            <w:r w:rsidRPr="00E165B8">
              <w:rPr>
                <w:rFonts w:asciiTheme="minorHAnsi" w:hAnsiTheme="minorHAnsi" w:cstheme="minorHAnsi"/>
              </w:rPr>
              <w:t>:</w:t>
            </w:r>
          </w:p>
        </w:tc>
      </w:tr>
      <w:tr w:rsidR="006465D9" w:rsidRPr="00E165B8" w14:paraId="52CD79FB" w14:textId="77777777" w:rsidTr="000A75D3">
        <w:tc>
          <w:tcPr>
            <w:tcW w:w="9060" w:type="dxa"/>
            <w:gridSpan w:val="2"/>
          </w:tcPr>
          <w:p w14:paraId="41F3CA8B" w14:textId="77777777" w:rsidR="00581C75" w:rsidRPr="00E165B8" w:rsidRDefault="00581C75" w:rsidP="2EE43F73">
            <w:pPr>
              <w:rPr>
                <w:rFonts w:asciiTheme="minorHAnsi" w:hAnsiTheme="minorHAnsi" w:cstheme="minorHAnsi"/>
                <w:b/>
                <w:bCs/>
                <w:caps/>
              </w:rPr>
            </w:pPr>
          </w:p>
          <w:p w14:paraId="40ADFD61" w14:textId="77777777" w:rsidR="006465D9" w:rsidRPr="00E165B8" w:rsidRDefault="2EE43F73" w:rsidP="2EE43F73">
            <w:pPr>
              <w:rPr>
                <w:rFonts w:asciiTheme="minorHAnsi" w:hAnsiTheme="minorHAnsi" w:cstheme="minorHAnsi"/>
                <w:b/>
                <w:bCs/>
                <w:caps/>
              </w:rPr>
            </w:pPr>
            <w:r w:rsidRPr="00E165B8">
              <w:rPr>
                <w:rFonts w:asciiTheme="minorHAnsi" w:hAnsiTheme="minorHAnsi" w:cstheme="minorHAnsi"/>
                <w:b/>
                <w:bCs/>
                <w:caps/>
              </w:rPr>
              <w:t>datum A Podpis kontaktní osoby:</w:t>
            </w:r>
          </w:p>
          <w:p w14:paraId="6DDE45A2" w14:textId="77777777" w:rsidR="004E0791" w:rsidRPr="00E165B8" w:rsidRDefault="004E0791" w:rsidP="2EE43F73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3223810" w14:textId="77777777" w:rsidR="006465D9" w:rsidRPr="00E165B8" w:rsidRDefault="2EE43F73" w:rsidP="2EE43F73">
            <w:pPr>
              <w:rPr>
                <w:rFonts w:asciiTheme="minorHAnsi" w:hAnsiTheme="minorHAnsi" w:cstheme="minorHAnsi"/>
                <w:b/>
                <w:bCs/>
              </w:rPr>
            </w:pPr>
            <w:r w:rsidRPr="00E165B8">
              <w:rPr>
                <w:rFonts w:asciiTheme="minorHAnsi" w:hAnsiTheme="minorHAnsi" w:cstheme="minorHAnsi"/>
                <w:b/>
                <w:bCs/>
              </w:rPr>
              <w:t>PODPIS PRODĚKANA PRO ZAHRANIČNÍ VZTAHY:</w:t>
            </w:r>
          </w:p>
        </w:tc>
      </w:tr>
    </w:tbl>
    <w:p w14:paraId="2FCD668E" w14:textId="77777777" w:rsidR="000427DF" w:rsidRPr="00E165B8" w:rsidRDefault="000427DF" w:rsidP="2EE43F73">
      <w:pPr>
        <w:rPr>
          <w:rFonts w:asciiTheme="minorHAnsi" w:hAnsiTheme="minorHAnsi" w:cstheme="minorHAnsi"/>
        </w:rPr>
      </w:pPr>
    </w:p>
    <w:p w14:paraId="4EB711DD" w14:textId="3441C2D4" w:rsidR="000427DF" w:rsidRPr="00E165B8" w:rsidRDefault="2EE43F73" w:rsidP="2EE43F73">
      <w:pPr>
        <w:rPr>
          <w:rFonts w:asciiTheme="minorHAnsi" w:hAnsiTheme="minorHAnsi" w:cstheme="minorHAnsi"/>
          <w:b/>
          <w:bCs/>
        </w:rPr>
      </w:pPr>
      <w:r w:rsidRPr="00E165B8">
        <w:rPr>
          <w:rFonts w:asciiTheme="minorHAnsi" w:hAnsiTheme="minorHAnsi" w:cstheme="minorHAnsi"/>
          <w:b/>
          <w:bCs/>
        </w:rPr>
        <w:t xml:space="preserve">Vyplněný formulář bez podpisů odešlete </w:t>
      </w:r>
      <w:r w:rsidRPr="001D01D8">
        <w:rPr>
          <w:rFonts w:asciiTheme="minorHAnsi" w:hAnsiTheme="minorHAnsi" w:cstheme="minorHAnsi"/>
          <w:b/>
          <w:bCs/>
        </w:rPr>
        <w:t xml:space="preserve">prosím na </w:t>
      </w:r>
      <w:hyperlink r:id="rId9">
        <w:r w:rsidRPr="001D01D8">
          <w:rPr>
            <w:rStyle w:val="Hypertextovodkaz"/>
            <w:rFonts w:asciiTheme="minorHAnsi" w:hAnsiTheme="minorHAnsi" w:cstheme="minorHAnsi"/>
            <w:b/>
            <w:bCs/>
            <w:color w:val="auto"/>
          </w:rPr>
          <w:t>jana.pulkrabkova@vse.cz</w:t>
        </w:r>
      </w:hyperlink>
      <w:r w:rsidRPr="001D01D8">
        <w:rPr>
          <w:rFonts w:asciiTheme="minorHAnsi" w:hAnsiTheme="minorHAnsi" w:cstheme="minorHAnsi"/>
          <w:b/>
          <w:bCs/>
        </w:rPr>
        <w:t xml:space="preserve">  (Ing. Jana </w:t>
      </w:r>
      <w:r w:rsidRPr="00E165B8">
        <w:rPr>
          <w:rFonts w:asciiTheme="minorHAnsi" w:hAnsiTheme="minorHAnsi" w:cstheme="minorHAnsi"/>
          <w:b/>
          <w:bCs/>
        </w:rPr>
        <w:t>Pulkrábková, tel. 224 095 799). Vytisknutý formulář s podpisem kontaktní osoby postupte proděkanovi pro zahraniční vztahy.</w:t>
      </w:r>
    </w:p>
    <w:p w14:paraId="3C32D80F" w14:textId="77777777" w:rsidR="002609EC" w:rsidRPr="00E165B8" w:rsidRDefault="002609EC" w:rsidP="2EE43F73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035256C" w14:textId="77777777" w:rsidR="0038158C" w:rsidRPr="00191C03" w:rsidRDefault="2EE43F73" w:rsidP="2EE43F73">
      <w:pPr>
        <w:jc w:val="both"/>
        <w:rPr>
          <w:rFonts w:asciiTheme="minorHAnsi" w:hAnsiTheme="minorHAnsi" w:cstheme="minorHAnsi"/>
          <w:sz w:val="18"/>
          <w:szCs w:val="18"/>
        </w:rPr>
      </w:pPr>
      <w:r w:rsidRPr="00191C03">
        <w:rPr>
          <w:rFonts w:asciiTheme="minorHAnsi" w:hAnsiTheme="minorHAnsi" w:cstheme="minorHAnsi"/>
          <w:b/>
          <w:bCs/>
          <w:sz w:val="18"/>
          <w:szCs w:val="18"/>
        </w:rPr>
        <w:t xml:space="preserve">* </w:t>
      </w:r>
      <w:r w:rsidRPr="00191C03">
        <w:rPr>
          <w:rFonts w:asciiTheme="minorHAnsi" w:hAnsiTheme="minorHAnsi" w:cstheme="minorHAnsi"/>
          <w:sz w:val="18"/>
          <w:szCs w:val="18"/>
        </w:rPr>
        <w:t>E-mail hostujícího profesora slouží jako přihlašovací jméno v ubytovacích zařízeních Jarov</w:t>
      </w:r>
    </w:p>
    <w:p w14:paraId="71E98DC7" w14:textId="4DC58658" w:rsidR="000427DF" w:rsidRDefault="2EE43F73" w:rsidP="2EE43F73">
      <w:pPr>
        <w:jc w:val="both"/>
        <w:rPr>
          <w:rFonts w:asciiTheme="minorHAnsi" w:hAnsiTheme="minorHAnsi" w:cstheme="minorHAnsi"/>
          <w:sz w:val="18"/>
          <w:szCs w:val="18"/>
        </w:rPr>
      </w:pPr>
      <w:r w:rsidRPr="00191C03">
        <w:rPr>
          <w:rFonts w:asciiTheme="minorHAnsi" w:hAnsiTheme="minorHAnsi" w:cstheme="minorHAnsi"/>
          <w:b/>
          <w:bCs/>
          <w:sz w:val="18"/>
          <w:szCs w:val="18"/>
        </w:rPr>
        <w:t xml:space="preserve">** </w:t>
      </w:r>
      <w:r w:rsidRPr="00191C03">
        <w:rPr>
          <w:rFonts w:asciiTheme="minorHAnsi" w:hAnsiTheme="minorHAnsi" w:cstheme="minorHAnsi"/>
          <w:sz w:val="18"/>
          <w:szCs w:val="18"/>
        </w:rPr>
        <w:t>Nezapomeňte, prosím, na formulář „</w:t>
      </w:r>
      <w:r w:rsidRPr="00191C03">
        <w:rPr>
          <w:rFonts w:asciiTheme="minorHAnsi" w:hAnsiTheme="minorHAnsi" w:cstheme="minorHAnsi"/>
          <w:sz w:val="18"/>
          <w:szCs w:val="18"/>
          <w:lang w:val="en-US"/>
        </w:rPr>
        <w:t>Confirmation of Erasmus Teaching Assignment</w:t>
      </w:r>
      <w:r w:rsidRPr="00191C03">
        <w:rPr>
          <w:rFonts w:asciiTheme="minorHAnsi" w:hAnsiTheme="minorHAnsi" w:cstheme="minorHAnsi"/>
          <w:sz w:val="18"/>
          <w:szCs w:val="18"/>
        </w:rPr>
        <w:t>“</w:t>
      </w:r>
    </w:p>
    <w:p w14:paraId="2DBFABAC" w14:textId="4A21925F" w:rsidR="005317B0" w:rsidRPr="00191C03" w:rsidRDefault="005317B0" w:rsidP="2EE43F73">
      <w:pPr>
        <w:jc w:val="both"/>
        <w:rPr>
          <w:rFonts w:asciiTheme="minorHAnsi" w:hAnsiTheme="minorHAnsi" w:cstheme="minorHAnsi"/>
          <w:sz w:val="18"/>
          <w:szCs w:val="18"/>
        </w:rPr>
      </w:pPr>
      <w:r w:rsidRPr="00191C03">
        <w:rPr>
          <w:rFonts w:asciiTheme="minorHAnsi" w:hAnsiTheme="minorHAnsi" w:cstheme="minorHAnsi"/>
          <w:b/>
          <w:bCs/>
          <w:sz w:val="18"/>
          <w:szCs w:val="18"/>
        </w:rPr>
        <w:t>***</w:t>
      </w:r>
      <w:r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5317B0">
        <w:rPr>
          <w:rFonts w:asciiTheme="minorHAnsi" w:hAnsiTheme="minorHAnsi" w:cstheme="minorHAnsi"/>
          <w:sz w:val="18"/>
          <w:szCs w:val="18"/>
        </w:rPr>
        <w:t>Nehodící se škrtněte</w:t>
      </w:r>
    </w:p>
    <w:sectPr w:rsidR="005317B0" w:rsidRPr="00191C03" w:rsidSect="00191C0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3F7B9" w14:textId="77777777" w:rsidR="00977F6A" w:rsidRDefault="00977F6A">
      <w:r>
        <w:separator/>
      </w:r>
    </w:p>
  </w:endnote>
  <w:endnote w:type="continuationSeparator" w:id="0">
    <w:p w14:paraId="05D05FCE" w14:textId="77777777" w:rsidR="00977F6A" w:rsidRDefault="00977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2DBB2B" w14:textId="77777777" w:rsidR="00977F6A" w:rsidRDefault="00977F6A">
      <w:r>
        <w:separator/>
      </w:r>
    </w:p>
  </w:footnote>
  <w:footnote w:type="continuationSeparator" w:id="0">
    <w:p w14:paraId="786CF930" w14:textId="77777777" w:rsidR="00977F6A" w:rsidRDefault="00977F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MzAyMDKzMDQ0MTRV0lEKTi0uzszPAykwrAUAL7p7XiwAAAA="/>
  </w:docVars>
  <w:rsids>
    <w:rsidRoot w:val="004D7E09"/>
    <w:rsid w:val="00032F4F"/>
    <w:rsid w:val="000427DF"/>
    <w:rsid w:val="00075CB7"/>
    <w:rsid w:val="000A0AF9"/>
    <w:rsid w:val="000A4D99"/>
    <w:rsid w:val="000A75D3"/>
    <w:rsid w:val="000C7278"/>
    <w:rsid w:val="00117ECB"/>
    <w:rsid w:val="00162A4D"/>
    <w:rsid w:val="00164EF4"/>
    <w:rsid w:val="00171EB0"/>
    <w:rsid w:val="00181766"/>
    <w:rsid w:val="00191C03"/>
    <w:rsid w:val="001A18EA"/>
    <w:rsid w:val="001C41B9"/>
    <w:rsid w:val="001D01D8"/>
    <w:rsid w:val="001D2666"/>
    <w:rsid w:val="0020641D"/>
    <w:rsid w:val="00215626"/>
    <w:rsid w:val="0022783A"/>
    <w:rsid w:val="002609EC"/>
    <w:rsid w:val="00270C13"/>
    <w:rsid w:val="0028500B"/>
    <w:rsid w:val="00295C45"/>
    <w:rsid w:val="002C15BB"/>
    <w:rsid w:val="00304B57"/>
    <w:rsid w:val="00356C94"/>
    <w:rsid w:val="0038158C"/>
    <w:rsid w:val="003C026D"/>
    <w:rsid w:val="003C375A"/>
    <w:rsid w:val="003D2294"/>
    <w:rsid w:val="003E17FF"/>
    <w:rsid w:val="003E19B3"/>
    <w:rsid w:val="00407DDB"/>
    <w:rsid w:val="00410719"/>
    <w:rsid w:val="00443DBD"/>
    <w:rsid w:val="00452EBB"/>
    <w:rsid w:val="00482129"/>
    <w:rsid w:val="00484F37"/>
    <w:rsid w:val="0049790D"/>
    <w:rsid w:val="004D7E09"/>
    <w:rsid w:val="004E0791"/>
    <w:rsid w:val="005317B0"/>
    <w:rsid w:val="0053436D"/>
    <w:rsid w:val="00553030"/>
    <w:rsid w:val="0055445C"/>
    <w:rsid w:val="00581C75"/>
    <w:rsid w:val="005862C2"/>
    <w:rsid w:val="0059578F"/>
    <w:rsid w:val="005F0BE4"/>
    <w:rsid w:val="00604FED"/>
    <w:rsid w:val="006322FD"/>
    <w:rsid w:val="0064271D"/>
    <w:rsid w:val="006465D9"/>
    <w:rsid w:val="006714DA"/>
    <w:rsid w:val="00681BF3"/>
    <w:rsid w:val="007B7974"/>
    <w:rsid w:val="007D706F"/>
    <w:rsid w:val="007F1501"/>
    <w:rsid w:val="008121E8"/>
    <w:rsid w:val="0085044F"/>
    <w:rsid w:val="00862D78"/>
    <w:rsid w:val="00865937"/>
    <w:rsid w:val="00892E3A"/>
    <w:rsid w:val="008E5E5F"/>
    <w:rsid w:val="00902AF1"/>
    <w:rsid w:val="00916655"/>
    <w:rsid w:val="00924B77"/>
    <w:rsid w:val="00976FFC"/>
    <w:rsid w:val="00977F6A"/>
    <w:rsid w:val="00985DEC"/>
    <w:rsid w:val="00987A09"/>
    <w:rsid w:val="009C315B"/>
    <w:rsid w:val="009C3F83"/>
    <w:rsid w:val="009F7FDA"/>
    <w:rsid w:val="00A0177C"/>
    <w:rsid w:val="00A01FF6"/>
    <w:rsid w:val="00A06BE9"/>
    <w:rsid w:val="00A10F27"/>
    <w:rsid w:val="00A66263"/>
    <w:rsid w:val="00A903D3"/>
    <w:rsid w:val="00AC7EA3"/>
    <w:rsid w:val="00AF3C29"/>
    <w:rsid w:val="00B10EEB"/>
    <w:rsid w:val="00B90644"/>
    <w:rsid w:val="00BA72BC"/>
    <w:rsid w:val="00C1791C"/>
    <w:rsid w:val="00C20FA0"/>
    <w:rsid w:val="00CF6858"/>
    <w:rsid w:val="00D06DA5"/>
    <w:rsid w:val="00D11732"/>
    <w:rsid w:val="00D35CA6"/>
    <w:rsid w:val="00D41917"/>
    <w:rsid w:val="00D43FC8"/>
    <w:rsid w:val="00D67365"/>
    <w:rsid w:val="00D73520"/>
    <w:rsid w:val="00D76F15"/>
    <w:rsid w:val="00D80196"/>
    <w:rsid w:val="00D816E5"/>
    <w:rsid w:val="00DF0D4F"/>
    <w:rsid w:val="00E165B8"/>
    <w:rsid w:val="00E2196B"/>
    <w:rsid w:val="00E75E35"/>
    <w:rsid w:val="00E947D6"/>
    <w:rsid w:val="00EB3373"/>
    <w:rsid w:val="00EC3568"/>
    <w:rsid w:val="00F00F32"/>
    <w:rsid w:val="00F24C90"/>
    <w:rsid w:val="00F35940"/>
    <w:rsid w:val="00F45FB6"/>
    <w:rsid w:val="00F55428"/>
    <w:rsid w:val="00FB06BE"/>
    <w:rsid w:val="00FD0967"/>
    <w:rsid w:val="00FF0BF3"/>
    <w:rsid w:val="00FF588D"/>
    <w:rsid w:val="00FF7E48"/>
    <w:rsid w:val="17014B39"/>
    <w:rsid w:val="2EE43F73"/>
    <w:rsid w:val="3DFEFBC0"/>
    <w:rsid w:val="7183A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8A3DA1"/>
  <w15:chartTrackingRefBased/>
  <w15:docId w15:val="{28823CAB-38B1-458B-9619-0246267F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24C90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F24C90"/>
    <w:rPr>
      <w:rFonts w:cs="Times New Roman"/>
      <w:color w:val="0000FF"/>
      <w:u w:val="single"/>
    </w:rPr>
  </w:style>
  <w:style w:type="table" w:styleId="Mkatabulky">
    <w:name w:val="Table Grid"/>
    <w:basedOn w:val="Normlntabulka"/>
    <w:uiPriority w:val="99"/>
    <w:rsid w:val="00F24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9790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79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16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1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74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151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8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01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6761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06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614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5148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141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606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0949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3479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0723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4755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9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3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9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231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922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697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379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31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653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984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5701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29743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1565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6818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jana.pulkrabkova@vse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2EE1859D3F4845A455F41CD2138D10" ma:contentTypeVersion="6" ma:contentTypeDescription="Vytvoří nový dokument" ma:contentTypeScope="" ma:versionID="9fd07e77fd42df3fc722c1f033dd112e">
  <xsd:schema xmlns:xsd="http://www.w3.org/2001/XMLSchema" xmlns:xs="http://www.w3.org/2001/XMLSchema" xmlns:p="http://schemas.microsoft.com/office/2006/metadata/properties" xmlns:ns2="27741d98-57a6-4953-b63b-7f1491b09dca" xmlns:ns3="e14668e5-89c0-43d6-b23f-a2a311a4796f" targetNamespace="http://schemas.microsoft.com/office/2006/metadata/properties" ma:root="true" ma:fieldsID="fae2b257baab88f51fb38c8279a7ec4c" ns2:_="" ns3:_="">
    <xsd:import namespace="27741d98-57a6-4953-b63b-7f1491b09dca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41d98-57a6-4953-b63b-7f1491b09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98D0B5-5EDD-4EFD-B71B-FEBC8D2C65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C45E8F-B54D-445E-8294-156E23D4C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41d98-57a6-4953-b63b-7f1491b09dca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1ADB0A-D4E3-4D75-A669-1208C5DEDC26}">
  <ds:schemaRefs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27741d98-57a6-4953-b63b-7f1491b09dca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e14668e5-89c0-43d6-b23f-a2a311a4796f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68</Characters>
  <Application>Microsoft Office Word</Application>
  <DocSecurity>4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hraniční profesor na Vysoké škole ekonomické v Praze</vt:lpstr>
    </vt:vector>
  </TitlesOfParts>
  <Company>VŠE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raniční profesor na Vysoké škole ekonomické v Praze</dc:title>
  <dc:subject/>
  <dc:creator>NOBODY</dc:creator>
  <cp:keywords/>
  <cp:lastModifiedBy>Radka Vaváková</cp:lastModifiedBy>
  <cp:revision>2</cp:revision>
  <cp:lastPrinted>2017-09-25T09:09:00Z</cp:lastPrinted>
  <dcterms:created xsi:type="dcterms:W3CDTF">2024-01-09T09:28:00Z</dcterms:created>
  <dcterms:modified xsi:type="dcterms:W3CDTF">2024-01-0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EE1859D3F4845A455F41CD2138D10</vt:lpwstr>
  </property>
  <property fmtid="{D5CDD505-2E9C-101B-9397-08002B2CF9AE}" pid="3" name="AuthorIds_UIVersion_1024">
    <vt:lpwstr>533</vt:lpwstr>
  </property>
  <property fmtid="{D5CDD505-2E9C-101B-9397-08002B2CF9AE}" pid="4" name="MediaServiceImageTags">
    <vt:lpwstr/>
  </property>
</Properties>
</file>